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51FA" w:rsidRDefault="002C51FA" w:rsidP="002C51FA">
      <w:r>
        <w:rPr>
          <w:rFonts w:hint="eastAsia"/>
        </w:rPr>
        <w:t>Jen-Chieh Shen</w:t>
      </w:r>
    </w:p>
    <w:p w:rsidR="002C51FA" w:rsidRDefault="002B1C4C" w:rsidP="002C51FA">
      <w:r>
        <w:t>4/28</w:t>
      </w:r>
      <w:r w:rsidR="002C51FA">
        <w:t>/2015</w:t>
      </w:r>
    </w:p>
    <w:p w:rsidR="002C51FA" w:rsidRDefault="002C51FA" w:rsidP="002C51FA">
      <w:r>
        <w:t>LA_200_01</w:t>
      </w:r>
    </w:p>
    <w:p w:rsidR="00C71E2C" w:rsidRDefault="00C71E2C" w:rsidP="002C51FA">
      <w:r>
        <w:rPr>
          <w:rFonts w:hint="eastAsia"/>
        </w:rPr>
        <w:t>DJMax_Remake</w:t>
      </w:r>
    </w:p>
    <w:p w:rsidR="002C51FA" w:rsidRDefault="002C51FA" w:rsidP="002C51FA">
      <w:r>
        <w:t>List of feature:</w:t>
      </w:r>
    </w:p>
    <w:p w:rsidR="002C51FA" w:rsidRDefault="002C51FA" w:rsidP="002C51FA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For loop</w:t>
      </w:r>
      <w:r>
        <w:rPr>
          <w:rFonts w:hint="eastAsia"/>
        </w:rPr>
        <w:tab/>
        <w:t xml:space="preserve">- </w:t>
      </w:r>
      <w:r>
        <w:t>Functions  - Class  - Array  - PImage  - Minim</w:t>
      </w:r>
      <w:r>
        <w:tab/>
        <w:t>- String</w:t>
      </w:r>
    </w:p>
    <w:p w:rsidR="002C51FA" w:rsidRDefault="002C51FA" w:rsidP="002C51FA">
      <w:pPr>
        <w:pStyle w:val="a7"/>
        <w:numPr>
          <w:ilvl w:val="0"/>
          <w:numId w:val="1"/>
        </w:numPr>
        <w:ind w:leftChars="0"/>
      </w:pPr>
      <w:r>
        <w:t xml:space="preserve">Boolean  - Float  - Int  - Function pass in few arguments </w:t>
      </w:r>
    </w:p>
    <w:p w:rsidR="002C51FA" w:rsidRDefault="002C51FA" w:rsidP="002C51FA">
      <w:r>
        <w:rPr>
          <w:rFonts w:hint="eastAsia"/>
        </w:rPr>
        <w:t xml:space="preserve">Brief Discription: </w:t>
      </w:r>
    </w:p>
    <w:p w:rsidR="002C51FA" w:rsidRDefault="002C51FA" w:rsidP="002C51FA">
      <w:r>
        <w:tab/>
      </w:r>
      <w:r w:rsidR="0070061B">
        <w:t xml:space="preserve">- </w:t>
      </w:r>
      <w:r w:rsidR="00B8675D">
        <w:t>“D”, “F”, “J”, “K” keys</w:t>
      </w:r>
      <w:r>
        <w:t xml:space="preserve"> </w:t>
      </w:r>
      <w:r w:rsidR="00B8675D">
        <w:t>control</w:t>
      </w:r>
    </w:p>
    <w:p w:rsidR="00B810AE" w:rsidRDefault="00B810AE" w:rsidP="002C51FA">
      <w:r>
        <w:tab/>
      </w:r>
      <w:r w:rsidR="0070061B">
        <w:t xml:space="preserve">- </w:t>
      </w:r>
      <w:r>
        <w:t xml:space="preserve">If score are lower than </w:t>
      </w:r>
      <w:r w:rsidR="0070061B">
        <w:t>“</w:t>
      </w:r>
      <w:r>
        <w:t>0</w:t>
      </w:r>
      <w:r w:rsidR="0070061B">
        <w:t>”</w:t>
      </w:r>
      <w:r>
        <w:t xml:space="preserve"> then the game is over.</w:t>
      </w:r>
    </w:p>
    <w:p w:rsidR="0070061B" w:rsidRDefault="0070061B" w:rsidP="002C51FA">
      <w:r>
        <w:tab/>
        <w:t>- Combo are only for entertain</w:t>
      </w:r>
    </w:p>
    <w:p w:rsidR="00B8675D" w:rsidRDefault="00B8675D" w:rsidP="002C51FA">
      <w:r>
        <w:tab/>
        <w:t xml:space="preserve">The idea are from DJMax, Code by Java using Processing IDE. </w:t>
      </w:r>
      <w:r w:rsidR="0018168F">
        <w:t xml:space="preserve">Is a simple music game and hope anyone who like this kind of game will enjoy. </w:t>
      </w:r>
      <w:r w:rsidR="00D54F7E">
        <w:t>I learn about more about programming and graphic programming!</w:t>
      </w:r>
      <w:r w:rsidR="00D85C65">
        <w:t xml:space="preserve"> In addition, I also figure it out how the algorithm work!</w:t>
      </w:r>
      <w:r w:rsidR="00D260AB">
        <w:t xml:space="preserve"> Since this was a simple game so I think the whole programming are simple!</w:t>
      </w:r>
      <w:bookmarkStart w:id="0" w:name="_GoBack"/>
      <w:bookmarkEnd w:id="0"/>
    </w:p>
    <w:p w:rsidR="004C3AE3" w:rsidRPr="002C51FA" w:rsidRDefault="004C3AE3"/>
    <w:sectPr w:rsidR="004C3AE3" w:rsidRPr="002C51FA" w:rsidSect="00FB3260">
      <w:pgSz w:w="12240" w:h="15840" w:code="1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096" w:rsidRDefault="00AA5096" w:rsidP="002C51FA">
      <w:r>
        <w:separator/>
      </w:r>
    </w:p>
  </w:endnote>
  <w:endnote w:type="continuationSeparator" w:id="0">
    <w:p w:rsidR="00AA5096" w:rsidRDefault="00AA5096" w:rsidP="002C5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096" w:rsidRDefault="00AA5096" w:rsidP="002C51FA">
      <w:r>
        <w:separator/>
      </w:r>
    </w:p>
  </w:footnote>
  <w:footnote w:type="continuationSeparator" w:id="0">
    <w:p w:rsidR="00AA5096" w:rsidRDefault="00AA5096" w:rsidP="002C5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4E5773"/>
    <w:multiLevelType w:val="hybridMultilevel"/>
    <w:tmpl w:val="412E17CA"/>
    <w:lvl w:ilvl="0" w:tplc="9A58B9BE">
      <w:numFmt w:val="bullet"/>
      <w:lvlText w:val="-"/>
      <w:lvlJc w:val="left"/>
      <w:pPr>
        <w:ind w:left="8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zNjc1NgaSRqZmRko6SsGpxcWZ+XkgBca1AOJwxWosAAAA"/>
  </w:docVars>
  <w:rsids>
    <w:rsidRoot w:val="000A43F8"/>
    <w:rsid w:val="000A43F8"/>
    <w:rsid w:val="0018168F"/>
    <w:rsid w:val="002B1C4C"/>
    <w:rsid w:val="002C51FA"/>
    <w:rsid w:val="004C3AE3"/>
    <w:rsid w:val="0070061B"/>
    <w:rsid w:val="009A4390"/>
    <w:rsid w:val="00A86FE3"/>
    <w:rsid w:val="00AA5096"/>
    <w:rsid w:val="00B810AE"/>
    <w:rsid w:val="00B8675D"/>
    <w:rsid w:val="00C71E2C"/>
    <w:rsid w:val="00D260AB"/>
    <w:rsid w:val="00D54F7E"/>
    <w:rsid w:val="00D85C65"/>
    <w:rsid w:val="00DE223C"/>
    <w:rsid w:val="00FB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FC9F0F9-844D-4BFF-BDE1-3BC7ED03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51F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51FA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C51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C51FA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C51FA"/>
    <w:rPr>
      <w:sz w:val="20"/>
      <w:szCs w:val="20"/>
    </w:rPr>
  </w:style>
  <w:style w:type="paragraph" w:styleId="a7">
    <w:name w:val="List Paragraph"/>
    <w:basedOn w:val="a"/>
    <w:uiPriority w:val="34"/>
    <w:qFormat/>
    <w:rsid w:val="002C51F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沈人傑</dc:creator>
  <cp:keywords/>
  <dc:description/>
  <cp:lastModifiedBy>沈人傑</cp:lastModifiedBy>
  <cp:revision>13</cp:revision>
  <dcterms:created xsi:type="dcterms:W3CDTF">2015-04-27T19:45:00Z</dcterms:created>
  <dcterms:modified xsi:type="dcterms:W3CDTF">2015-05-13T05:55:00Z</dcterms:modified>
</cp:coreProperties>
</file>